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nstaufsichtsbeschwerd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Dienstaufsichtsbeschwerde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nstaufsichtsbeschwerde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